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A88CC8" w14:textId="53C2C809" w:rsidR="00C94561" w:rsidRDefault="00C94561" w:rsidP="00C94561">
      <w:pPr>
        <w:jc w:val="center"/>
        <w:rPr>
          <w:b/>
          <w:bCs/>
          <w:sz w:val="44"/>
          <w:szCs w:val="44"/>
        </w:rPr>
      </w:pPr>
      <w:r w:rsidRPr="00C94561">
        <w:rPr>
          <w:b/>
          <w:bCs/>
          <w:sz w:val="44"/>
          <w:szCs w:val="44"/>
        </w:rPr>
        <w:t>Assi</w:t>
      </w:r>
      <w:r>
        <w:rPr>
          <w:b/>
          <w:bCs/>
          <w:sz w:val="44"/>
          <w:szCs w:val="44"/>
        </w:rPr>
        <w:t>g</w:t>
      </w:r>
      <w:r w:rsidRPr="00C94561">
        <w:rPr>
          <w:b/>
          <w:bCs/>
          <w:sz w:val="44"/>
          <w:szCs w:val="44"/>
        </w:rPr>
        <w:t xml:space="preserve">nment </w:t>
      </w:r>
      <w:r w:rsidR="00D13C6B">
        <w:rPr>
          <w:b/>
          <w:bCs/>
          <w:sz w:val="44"/>
          <w:szCs w:val="44"/>
        </w:rPr>
        <w:t>2</w:t>
      </w:r>
    </w:p>
    <w:p w14:paraId="69FDD3B8" w14:textId="77777777" w:rsidR="0021269C" w:rsidRDefault="0021269C" w:rsidP="0021269C"/>
    <w:p w14:paraId="596F5882" w14:textId="01A0ED7E" w:rsidR="00D13C6B" w:rsidRDefault="00D13C6B" w:rsidP="00D13C6B">
      <w:r>
        <w:t>Fetch the data from the table worker ,</w:t>
      </w:r>
    </w:p>
    <w:p w14:paraId="15C3B78B" w14:textId="5C91B824" w:rsidR="00FC7E11" w:rsidRDefault="00FC7E11" w:rsidP="00D13C6B">
      <w:r w:rsidRPr="00FC7E11">
        <w:t>select * from worker;</w:t>
      </w:r>
    </w:p>
    <w:p w14:paraId="1950F8EC" w14:textId="40F79014" w:rsidR="00FC7E11" w:rsidRDefault="00FC7E11" w:rsidP="00D13C6B">
      <w:r>
        <w:rPr>
          <w:noProof/>
        </w:rPr>
        <w:drawing>
          <wp:inline distT="0" distB="0" distL="0" distR="0" wp14:anchorId="745F2355" wp14:editId="18BF6561">
            <wp:extent cx="5731510" cy="32226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A35E60" w14:textId="530A2BD3" w:rsidR="00D13C6B" w:rsidRDefault="00D13C6B" w:rsidP="00D13C6B">
      <w:r>
        <w:t>1)whose name start with anyone alphabet,</w:t>
      </w:r>
    </w:p>
    <w:p w14:paraId="48403217" w14:textId="2975590B" w:rsidR="00FC7E11" w:rsidRDefault="00FC7E11" w:rsidP="00D13C6B">
      <w:r w:rsidRPr="00FC7E11">
        <w:t>select * from worker where firstName like 's%';</w:t>
      </w:r>
    </w:p>
    <w:p w14:paraId="32C5C5D1" w14:textId="6ACC92C7" w:rsidR="00FC7E11" w:rsidRDefault="00FC7E11" w:rsidP="00D13C6B">
      <w:r>
        <w:rPr>
          <w:noProof/>
        </w:rPr>
        <w:lastRenderedPageBreak/>
        <w:drawing>
          <wp:inline distT="0" distB="0" distL="0" distR="0" wp14:anchorId="4527D8C0" wp14:editId="43B6B352">
            <wp:extent cx="5731510" cy="322262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858F9" w14:textId="15E5D690" w:rsidR="00D13C6B" w:rsidRDefault="00D13C6B" w:rsidP="00D13C6B">
      <w:r>
        <w:t xml:space="preserve">2)use Between operator to fetch the salary of worker </w:t>
      </w:r>
    </w:p>
    <w:p w14:paraId="2D650471" w14:textId="6C1329F8" w:rsidR="00FC7E11" w:rsidRDefault="00FC7E11" w:rsidP="00D13C6B">
      <w:r w:rsidRPr="00FC7E11">
        <w:t>select * from worker where salary between 10000 and 25000;</w:t>
      </w:r>
    </w:p>
    <w:p w14:paraId="363DF4B3" w14:textId="0CCB2751" w:rsidR="00FC7E11" w:rsidRDefault="00FC7E11" w:rsidP="00D13C6B">
      <w:r>
        <w:rPr>
          <w:noProof/>
        </w:rPr>
        <w:drawing>
          <wp:inline distT="0" distB="0" distL="0" distR="0" wp14:anchorId="68B00472" wp14:editId="6A8D287C">
            <wp:extent cx="5731510" cy="322262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A28F8" w14:textId="4456FB15" w:rsidR="00D13C6B" w:rsidRDefault="00D13C6B" w:rsidP="00D13C6B">
      <w:r>
        <w:t>3)use AND operator &amp; the wildcard operator to fetch the data of worker based on their departments &amp;names</w:t>
      </w:r>
    </w:p>
    <w:p w14:paraId="57EB2CE5" w14:textId="7691A41C" w:rsidR="00FC7E11" w:rsidRDefault="00824B1D" w:rsidP="00D13C6B">
      <w:r w:rsidRPr="00824B1D">
        <w:t>select * from worker where department = 'cse' and firstName like 'j%';</w:t>
      </w:r>
    </w:p>
    <w:p w14:paraId="4C51CFAA" w14:textId="6358E583" w:rsidR="00824B1D" w:rsidRDefault="00824B1D" w:rsidP="00D13C6B">
      <w:r>
        <w:rPr>
          <w:noProof/>
        </w:rPr>
        <w:lastRenderedPageBreak/>
        <w:drawing>
          <wp:inline distT="0" distB="0" distL="0" distR="0" wp14:anchorId="6469CB73" wp14:editId="432487B6">
            <wp:extent cx="5731510" cy="322262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263C5" w14:textId="6B7727E2" w:rsidR="00D13C6B" w:rsidRDefault="00D13C6B" w:rsidP="00D13C6B">
      <w:r>
        <w:t>4)Fetch the data by their salary in descending order</w:t>
      </w:r>
    </w:p>
    <w:p w14:paraId="5541EFFA" w14:textId="30AC3EDC" w:rsidR="00824B1D" w:rsidRDefault="00824B1D" w:rsidP="00D13C6B">
      <w:r w:rsidRPr="00824B1D">
        <w:t>select * from worker order by salary desc;</w:t>
      </w:r>
    </w:p>
    <w:p w14:paraId="5AF45B5B" w14:textId="74D9D16B" w:rsidR="00824B1D" w:rsidRDefault="009E30FF" w:rsidP="00D13C6B">
      <w:r>
        <w:rPr>
          <w:noProof/>
        </w:rPr>
        <w:drawing>
          <wp:inline distT="0" distB="0" distL="0" distR="0" wp14:anchorId="6343F71F" wp14:editId="2222CEAE">
            <wp:extent cx="5731510" cy="322262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A66D0" w14:textId="05EC6F4B" w:rsidR="00D13C6B" w:rsidRDefault="00D13C6B" w:rsidP="00D13C6B">
      <w:r>
        <w:t>5)calculate the maximum salary from each department where salary should be greater than 50000.</w:t>
      </w:r>
    </w:p>
    <w:p w14:paraId="21D4C3CF" w14:textId="77777777" w:rsidR="00C95AD0" w:rsidRDefault="00C95AD0" w:rsidP="00C95AD0"/>
    <w:p w14:paraId="67D67D5F" w14:textId="77777777" w:rsidR="00C95AD0" w:rsidRDefault="00C95AD0" w:rsidP="00C95AD0">
      <w:r>
        <w:t>select department, max(salary) from worker where salary &gt; 50000 group by department;</w:t>
      </w:r>
    </w:p>
    <w:p w14:paraId="1EB28830" w14:textId="15DEC282" w:rsidR="00C95AD0" w:rsidRDefault="00C95AD0" w:rsidP="00C95AD0">
      <w:r>
        <w:rPr>
          <w:noProof/>
        </w:rPr>
        <w:lastRenderedPageBreak/>
        <w:drawing>
          <wp:inline distT="0" distB="0" distL="0" distR="0" wp14:anchorId="1DD8B6B7" wp14:editId="797E8908">
            <wp:extent cx="5731510" cy="322262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9915C" w14:textId="2A9484AC" w:rsidR="00C94561" w:rsidRDefault="00D13C6B" w:rsidP="00C95AD0">
      <w:r>
        <w:t>6)write SQL query to fetch details of the workers who are also the managers.</w:t>
      </w:r>
    </w:p>
    <w:p w14:paraId="2B821BE2" w14:textId="77777777" w:rsidR="001A641A" w:rsidRDefault="001A641A" w:rsidP="001A641A"/>
    <w:p w14:paraId="33BEA913" w14:textId="77777777" w:rsidR="00C10ACD" w:rsidRDefault="00C10ACD" w:rsidP="00C10ACD"/>
    <w:p w14:paraId="06479040" w14:textId="3DF76EC0" w:rsidR="001A641A" w:rsidRDefault="00C10ACD" w:rsidP="00C10ACD">
      <w:r>
        <w:t>select * from worker as w join title as t on w.id = t.refId where t.workerTitle = 'Manager';</w:t>
      </w:r>
    </w:p>
    <w:p w14:paraId="586082B5" w14:textId="1F78BFAE" w:rsidR="00C10ACD" w:rsidRDefault="00C10ACD" w:rsidP="00C10ACD">
      <w:r>
        <w:rPr>
          <w:noProof/>
        </w:rPr>
        <w:drawing>
          <wp:inline distT="0" distB="0" distL="0" distR="0" wp14:anchorId="765E3D17" wp14:editId="5043E606">
            <wp:extent cx="5731510" cy="322262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59D6D" w14:textId="77777777" w:rsidR="001A641A" w:rsidRDefault="001A641A" w:rsidP="001A641A"/>
    <w:p w14:paraId="75251E95" w14:textId="77777777" w:rsidR="001A641A" w:rsidRDefault="001A641A" w:rsidP="001A641A"/>
    <w:p w14:paraId="2C133EFB" w14:textId="77777777" w:rsidR="001A641A" w:rsidRDefault="001A641A" w:rsidP="001A641A"/>
    <w:p w14:paraId="7963EF88" w14:textId="77777777" w:rsidR="001A641A" w:rsidRDefault="001A641A" w:rsidP="001A641A"/>
    <w:p w14:paraId="09E93822" w14:textId="77777777" w:rsidR="001A641A" w:rsidRDefault="001A641A" w:rsidP="001A641A"/>
    <w:p w14:paraId="531B306A" w14:textId="77777777" w:rsidR="001A641A" w:rsidRDefault="001A641A" w:rsidP="001A641A"/>
    <w:p w14:paraId="551D37F6" w14:textId="77777777" w:rsidR="001A641A" w:rsidRDefault="001A641A" w:rsidP="001A641A"/>
    <w:p w14:paraId="5CF8AFF5" w14:textId="77777777" w:rsidR="001A641A" w:rsidRDefault="001A641A" w:rsidP="001A641A"/>
    <w:p w14:paraId="4B8330CE" w14:textId="77777777" w:rsidR="001A641A" w:rsidRDefault="001A641A" w:rsidP="001A641A"/>
    <w:p w14:paraId="2EF9B47E" w14:textId="77777777" w:rsidR="00147AB4" w:rsidRDefault="00147AB4" w:rsidP="00147AB4"/>
    <w:p w14:paraId="3C8E1E6A" w14:textId="77777777" w:rsidR="00147AB4" w:rsidRDefault="00147AB4" w:rsidP="00147AB4"/>
    <w:p w14:paraId="33319DC7" w14:textId="77777777" w:rsidR="00147AB4" w:rsidRDefault="00147AB4" w:rsidP="00147AB4"/>
    <w:p w14:paraId="117EA9E5" w14:textId="77777777" w:rsidR="00147AB4" w:rsidRDefault="00147AB4" w:rsidP="00147AB4"/>
    <w:p w14:paraId="43487E6C" w14:textId="77777777" w:rsidR="00147AB4" w:rsidRDefault="00147AB4" w:rsidP="00147AB4"/>
    <w:p w14:paraId="4F26D2F8" w14:textId="77777777" w:rsidR="00147AB4" w:rsidRDefault="00147AB4" w:rsidP="00147AB4"/>
    <w:p w14:paraId="0462F298" w14:textId="77777777" w:rsidR="00C94561" w:rsidRDefault="00C94561" w:rsidP="00C94561"/>
    <w:p w14:paraId="63017195" w14:textId="77777777" w:rsidR="00C94561" w:rsidRDefault="00C94561" w:rsidP="00C94561"/>
    <w:p w14:paraId="496F3C17" w14:textId="77777777" w:rsidR="00C94561" w:rsidRDefault="00C94561" w:rsidP="00C94561"/>
    <w:p w14:paraId="4B612BD3" w14:textId="77777777" w:rsidR="00C94561" w:rsidRDefault="00C94561" w:rsidP="00C94561"/>
    <w:p w14:paraId="69DB25F3" w14:textId="77777777" w:rsidR="00C94561" w:rsidRDefault="00C94561" w:rsidP="00C94561"/>
    <w:p w14:paraId="174BD57D" w14:textId="77777777" w:rsidR="00C94561" w:rsidRDefault="00C94561" w:rsidP="00C94561"/>
    <w:p w14:paraId="5349D9B3" w14:textId="77777777" w:rsidR="00C94561" w:rsidRDefault="00C94561" w:rsidP="00C94561"/>
    <w:p w14:paraId="41986D27" w14:textId="50EA3540" w:rsidR="0092614E" w:rsidRPr="00C94561" w:rsidRDefault="0092614E" w:rsidP="00C94561"/>
    <w:sectPr w:rsidR="0092614E" w:rsidRPr="00C94561">
      <w:headerReference w:type="default" r:id="rId15"/>
      <w:foot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797679" w14:textId="77777777" w:rsidR="00E87CE1" w:rsidRDefault="00E87CE1" w:rsidP="00723483">
      <w:pPr>
        <w:spacing w:after="0" w:line="240" w:lineRule="auto"/>
      </w:pPr>
      <w:r>
        <w:separator/>
      </w:r>
    </w:p>
  </w:endnote>
  <w:endnote w:type="continuationSeparator" w:id="0">
    <w:p w14:paraId="76C20F65" w14:textId="77777777" w:rsidR="00E87CE1" w:rsidRDefault="00E87CE1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A13BE" w14:textId="362456C9" w:rsidR="00723483" w:rsidRDefault="00723483">
    <w:pPr>
      <w:pStyle w:val="Footer"/>
    </w:pPr>
    <w:r w:rsidRPr="00723483">
      <w:rPr>
        <w:noProof/>
        <w:highlight w:val="black"/>
      </w:rPr>
      <w:drawing>
        <wp:inline distT="0" distB="0" distL="0" distR="0" wp14:anchorId="148F2BA5" wp14:editId="0A6562AB">
          <wp:extent cx="5731510" cy="673735"/>
          <wp:effectExtent l="0" t="0" r="254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75CFE98" w14:textId="77777777" w:rsidR="00723483" w:rsidRDefault="007234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84087B" w14:textId="77777777" w:rsidR="00E87CE1" w:rsidRDefault="00E87CE1" w:rsidP="00723483">
      <w:pPr>
        <w:spacing w:after="0" w:line="240" w:lineRule="auto"/>
      </w:pPr>
      <w:r>
        <w:separator/>
      </w:r>
    </w:p>
  </w:footnote>
  <w:footnote w:type="continuationSeparator" w:id="0">
    <w:p w14:paraId="378CEFB3" w14:textId="77777777" w:rsidR="00E87CE1" w:rsidRDefault="00E87CE1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CBAA1" w14:textId="52506327" w:rsidR="00723483" w:rsidRDefault="00723483">
    <w:pPr>
      <w:pStyle w:val="Header"/>
    </w:pPr>
    <w:r w:rsidRPr="00723483">
      <w:rPr>
        <w:noProof/>
        <w:highlight w:val="black"/>
      </w:rPr>
      <w:drawing>
        <wp:inline distT="0" distB="0" distL="0" distR="0" wp14:anchorId="0548E3EF" wp14:editId="42F39F01">
          <wp:extent cx="5731510" cy="67373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37F9E6" w14:textId="77777777" w:rsidR="00723483" w:rsidRDefault="007234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536D33"/>
    <w:multiLevelType w:val="hybridMultilevel"/>
    <w:tmpl w:val="242C10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73262D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1B6115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D6A2A"/>
    <w:multiLevelType w:val="hybridMultilevel"/>
    <w:tmpl w:val="2B560A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8E6A5B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8D5C46"/>
    <w:multiLevelType w:val="hybridMultilevel"/>
    <w:tmpl w:val="507AF2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0233BB"/>
    <w:multiLevelType w:val="hybridMultilevel"/>
    <w:tmpl w:val="E68E94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6974B8"/>
    <w:multiLevelType w:val="hybridMultilevel"/>
    <w:tmpl w:val="C3563C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0B7510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025371">
    <w:abstractNumId w:val="1"/>
  </w:num>
  <w:num w:numId="2" w16cid:durableId="477770645">
    <w:abstractNumId w:val="4"/>
  </w:num>
  <w:num w:numId="3" w16cid:durableId="194122778">
    <w:abstractNumId w:val="8"/>
  </w:num>
  <w:num w:numId="4" w16cid:durableId="337462531">
    <w:abstractNumId w:val="2"/>
  </w:num>
  <w:num w:numId="5" w16cid:durableId="75316906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81109988">
    <w:abstractNumId w:val="6"/>
  </w:num>
  <w:num w:numId="7" w16cid:durableId="2043436848">
    <w:abstractNumId w:val="0"/>
  </w:num>
  <w:num w:numId="8" w16cid:durableId="380246630">
    <w:abstractNumId w:val="7"/>
  </w:num>
  <w:num w:numId="9" w16cid:durableId="23038512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0B105B"/>
    <w:rsid w:val="000D06A4"/>
    <w:rsid w:val="00147AB4"/>
    <w:rsid w:val="001A641A"/>
    <w:rsid w:val="0021269C"/>
    <w:rsid w:val="00244D0E"/>
    <w:rsid w:val="00245C96"/>
    <w:rsid w:val="003F36EF"/>
    <w:rsid w:val="004252D8"/>
    <w:rsid w:val="00440624"/>
    <w:rsid w:val="004A2153"/>
    <w:rsid w:val="004A3785"/>
    <w:rsid w:val="00583697"/>
    <w:rsid w:val="005A4FC4"/>
    <w:rsid w:val="005D23D4"/>
    <w:rsid w:val="00723483"/>
    <w:rsid w:val="008003BF"/>
    <w:rsid w:val="00824B1D"/>
    <w:rsid w:val="00827B82"/>
    <w:rsid w:val="008D0002"/>
    <w:rsid w:val="0091646B"/>
    <w:rsid w:val="0092614E"/>
    <w:rsid w:val="009E30FF"/>
    <w:rsid w:val="00A01278"/>
    <w:rsid w:val="00A30692"/>
    <w:rsid w:val="00AE0E14"/>
    <w:rsid w:val="00B13B06"/>
    <w:rsid w:val="00C10ACD"/>
    <w:rsid w:val="00C74D16"/>
    <w:rsid w:val="00C94561"/>
    <w:rsid w:val="00C95AD0"/>
    <w:rsid w:val="00CD39C9"/>
    <w:rsid w:val="00D13C6B"/>
    <w:rsid w:val="00D337A9"/>
    <w:rsid w:val="00E86117"/>
    <w:rsid w:val="00E87CE1"/>
    <w:rsid w:val="00FB34F6"/>
    <w:rsid w:val="00FC7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82203C"/>
  <w15:chartTrackingRefBased/>
  <w15:docId w15:val="{A00B7CE9-96B3-46BC-9EA7-FE685EA22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2153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483"/>
  </w:style>
  <w:style w:type="paragraph" w:styleId="ListParagraph">
    <w:name w:val="List Paragraph"/>
    <w:basedOn w:val="Normal"/>
    <w:uiPriority w:val="34"/>
    <w:qFormat/>
    <w:rsid w:val="004406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5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5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C50550-BF53-4A7A-9181-64460B4BD4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5</Pages>
  <Words>140</Words>
  <Characters>79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l Mitra</dc:creator>
  <cp:keywords/>
  <dc:description/>
  <cp:lastModifiedBy>Jeethendra S R</cp:lastModifiedBy>
  <cp:revision>3</cp:revision>
  <dcterms:created xsi:type="dcterms:W3CDTF">2021-06-22T08:38:00Z</dcterms:created>
  <dcterms:modified xsi:type="dcterms:W3CDTF">2022-04-20T06:45:00Z</dcterms:modified>
</cp:coreProperties>
</file>